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Иванова Анастасия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497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497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9361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9361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129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129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9092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9092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079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079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522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522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8389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8389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8851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8851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6586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6586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1768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1768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ванова Анастасия Александровна</dc:creator>
  <dc:language>ru-RU</dc:language>
  <cp:keywords/>
  <dcterms:created xsi:type="dcterms:W3CDTF">2025-02-12T16:44:04Z</dcterms:created>
  <dcterms:modified xsi:type="dcterms:W3CDTF">2025-02-12T16: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